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92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6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8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bookmarkStart w:id="80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0"/>
    <w:bookmarkStart w:id="83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1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3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.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1"/>
    <w:bookmarkStart w:id="82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4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r>
            <m:t>f</m:t>
          </m:r>
          <m:r>
            <m:t>i</m:t>
          </m:r>
        </m:oMath>
      </m:oMathPara>
    </w:p>
    <w:p>
      <w:pPr>
        <w:numPr>
          <w:ilvl w:val="1"/>
          <w:numId w:val="1076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f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6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2"/>
    <w:bookmarkEnd w:id="83"/>
    <w:bookmarkStart w:id="84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8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8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8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LS = Limite superior da classe.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4"/>
    <w:bookmarkStart w:id="85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.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.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inferior - limite sup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−</m:t>
          </m:r>
          <m:r>
            <m:t>L</m:t>
          </m:r>
          <m:r>
            <m:t>s</m:t>
          </m:r>
        </m:oMath>
      </m:oMathPara>
    </w:p>
    <w:p>
      <w:r>
        <w:br w:type="page"/>
      </w:r>
    </w:p>
    <w:bookmarkEnd w:id="85"/>
    <w:bookmarkEnd w:id="86"/>
    <w:bookmarkStart w:id="91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bookmarkStart w:id="87" w:name="amplitude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</w:t>
      </w:r>
    </w:p>
    <w:bookmarkEnd w:id="87"/>
    <w:bookmarkStart w:id="88" w:name="variância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Variância</w:t>
      </w:r>
    </w:p>
    <w:bookmarkEnd w:id="88"/>
    <w:bookmarkStart w:id="89" w:name="desvio-padrão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Desvio padrão</w:t>
      </w:r>
    </w:p>
    <w:bookmarkEnd w:id="89"/>
    <w:bookmarkStart w:id="90" w:name="coeficiente-de-variância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Coeficiente de variância</w:t>
      </w:r>
    </w:p>
    <w:p>
      <w:r>
        <w:br w:type="page"/>
      </w:r>
    </w:p>
    <w:bookmarkEnd w:id="90"/>
    <w:bookmarkEnd w:id="91"/>
    <w:bookmarkEnd w:id="92"/>
    <w:bookmarkStart w:id="95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93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90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93"/>
    <w:bookmarkStart w:id="94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92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94"/>
    <w:bookmarkEnd w:id="95"/>
    <w:bookmarkStart w:id="9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9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1"/>
  </w:num>
  <w:num w:numId="108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20T04:36:23Z</dcterms:created>
  <dcterms:modified xsi:type="dcterms:W3CDTF">2022-09-20T04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